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3F8573" w14:textId="45BA2811" w:rsidR="0008474F" w:rsidRPr="00B355AB" w:rsidRDefault="0008474F" w:rsidP="00B355AB">
      <w:pPr>
        <w:spacing w:before="120" w:after="120" w:line="320" w:lineRule="exact"/>
        <w:jc w:val="both"/>
        <w:rPr>
          <w:b/>
          <w:sz w:val="28"/>
        </w:rPr>
      </w:pPr>
    </w:p>
    <w:p w14:paraId="183769F8" w14:textId="77777777" w:rsidR="00B355AB" w:rsidRDefault="00B355AB" w:rsidP="00B355AB">
      <w:pPr>
        <w:jc w:val="center"/>
        <w:rPr>
          <w:b/>
          <w:szCs w:val="28"/>
          <w:u w:val="single"/>
        </w:rPr>
      </w:pPr>
      <w:r w:rsidRPr="001D5166">
        <w:rPr>
          <w:rFonts w:ascii="Gabriola" w:hAnsi="Gabriola" w:cstheme="minorBidi"/>
          <w:color w:val="0000FF"/>
          <w:sz w:val="96"/>
          <w:szCs w:val="96"/>
        </w:rPr>
        <w:t>Leverton</w:t>
      </w:r>
      <w:bookmarkStart w:id="0" w:name="_GoBack"/>
      <w:bookmarkEnd w:id="0"/>
      <w:r w:rsidRPr="001D5166">
        <w:rPr>
          <w:rFonts w:ascii="Gabriola" w:hAnsi="Gabriola" w:cstheme="minorBidi"/>
          <w:color w:val="0000FF"/>
          <w:sz w:val="96"/>
          <w:szCs w:val="96"/>
        </w:rPr>
        <w:t xml:space="preserve"> Church of England Academy</w:t>
      </w:r>
    </w:p>
    <w:p w14:paraId="20E91740" w14:textId="77777777" w:rsidR="00B355AB" w:rsidRDefault="00B355AB" w:rsidP="00B355AB">
      <w:pPr>
        <w:rPr>
          <w:b/>
          <w:szCs w:val="28"/>
          <w:u w:val="single"/>
        </w:rPr>
      </w:pPr>
    </w:p>
    <w:p w14:paraId="292DC905" w14:textId="77777777" w:rsidR="00B355AB" w:rsidRDefault="00B355AB" w:rsidP="00B355AB">
      <w:pPr>
        <w:jc w:val="center"/>
        <w:rPr>
          <w:rFonts w:ascii="Comic Sans MS" w:hAnsi="Comic Sans MS" w:cs="Arial"/>
          <w:b/>
          <w:sz w:val="96"/>
          <w:szCs w:val="96"/>
        </w:rPr>
      </w:pPr>
      <w:r w:rsidRPr="001D5166">
        <w:rPr>
          <w:rFonts w:ascii="Comic Sans MS" w:hAnsi="Comic Sans MS" w:cs="Arial"/>
          <w:b/>
          <w:noProof/>
          <w:sz w:val="96"/>
          <w:szCs w:val="96"/>
          <w:lang w:val="en-US"/>
        </w:rPr>
        <w:drawing>
          <wp:anchor distT="0" distB="0" distL="114300" distR="114300" simplePos="0" relativeHeight="251664384" behindDoc="1" locked="0" layoutInCell="1" allowOverlap="1" wp14:anchorId="55F08EE1" wp14:editId="08A628DB">
            <wp:simplePos x="0" y="0"/>
            <wp:positionH relativeFrom="column">
              <wp:posOffset>1952625</wp:posOffset>
            </wp:positionH>
            <wp:positionV relativeFrom="paragraph">
              <wp:posOffset>113665</wp:posOffset>
            </wp:positionV>
            <wp:extent cx="2028825" cy="2339636"/>
            <wp:effectExtent l="0" t="0" r="0" b="3810"/>
            <wp:wrapNone/>
            <wp:docPr id="1" name="Picture 1" descr="\\LEVERTON-2012\ODesktops$\rchadwick\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VERTON-2012\ODesktops$\rchadwick\Desktop\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8825" cy="233963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858554" w14:textId="77777777" w:rsidR="00B355AB" w:rsidRDefault="00B355AB" w:rsidP="00B355AB">
      <w:pPr>
        <w:jc w:val="center"/>
        <w:rPr>
          <w:noProof/>
        </w:rPr>
      </w:pPr>
    </w:p>
    <w:p w14:paraId="0958D06B" w14:textId="77777777" w:rsidR="00B355AB" w:rsidRDefault="00B355AB" w:rsidP="00B355AB">
      <w:pPr>
        <w:jc w:val="center"/>
        <w:rPr>
          <w:noProof/>
        </w:rPr>
      </w:pPr>
    </w:p>
    <w:p w14:paraId="2F4057BD" w14:textId="77777777" w:rsidR="00B355AB" w:rsidRDefault="00B355AB" w:rsidP="00B355AB">
      <w:pPr>
        <w:jc w:val="center"/>
        <w:rPr>
          <w:noProof/>
        </w:rPr>
      </w:pPr>
    </w:p>
    <w:p w14:paraId="5272B058" w14:textId="77777777" w:rsidR="00B355AB" w:rsidRDefault="00B355AB" w:rsidP="00B355AB">
      <w:pPr>
        <w:jc w:val="center"/>
        <w:rPr>
          <w:noProof/>
        </w:rPr>
      </w:pPr>
    </w:p>
    <w:p w14:paraId="14E41323" w14:textId="77777777" w:rsidR="00B355AB" w:rsidRPr="00D66CBF" w:rsidRDefault="00B355AB" w:rsidP="00B355AB">
      <w:pPr>
        <w:rPr>
          <w:rFonts w:ascii="Gabriola" w:hAnsi="Gabriola" w:cs="Arial"/>
          <w:color w:val="0000FF"/>
          <w:sz w:val="48"/>
          <w:szCs w:val="48"/>
        </w:rPr>
      </w:pPr>
    </w:p>
    <w:p w14:paraId="0CBEE02A" w14:textId="77777777" w:rsidR="00B355AB" w:rsidRPr="00A9163C" w:rsidRDefault="00B355AB" w:rsidP="00B355AB">
      <w:pPr>
        <w:jc w:val="center"/>
        <w:rPr>
          <w:rFonts w:ascii="Gabriola" w:hAnsi="Gabriola" w:cs="Arial"/>
          <w:color w:val="0000FF"/>
          <w:sz w:val="32"/>
          <w:szCs w:val="32"/>
        </w:rPr>
      </w:pPr>
    </w:p>
    <w:p w14:paraId="11AA5273" w14:textId="77777777" w:rsidR="00B355AB" w:rsidRDefault="00B355AB" w:rsidP="00B355AB">
      <w:pPr>
        <w:jc w:val="center"/>
        <w:rPr>
          <w:rFonts w:ascii="Gabriola" w:hAnsi="Gabriola" w:cs="Arial"/>
          <w:color w:val="0000FF"/>
          <w:sz w:val="96"/>
          <w:szCs w:val="96"/>
        </w:rPr>
      </w:pPr>
      <w:r>
        <w:rPr>
          <w:rFonts w:ascii="Gabriola" w:hAnsi="Gabriola" w:cs="Arial"/>
          <w:color w:val="0000FF"/>
          <w:sz w:val="96"/>
          <w:szCs w:val="96"/>
        </w:rPr>
        <w:t>General Data Protection Regulation</w:t>
      </w:r>
    </w:p>
    <w:p w14:paraId="4E29B92D" w14:textId="77777777" w:rsidR="00B355AB" w:rsidRDefault="00B355AB" w:rsidP="00B355AB">
      <w:pPr>
        <w:jc w:val="center"/>
        <w:rPr>
          <w:rFonts w:ascii="Gabriola" w:hAnsi="Gabriola" w:cs="Arial"/>
          <w:color w:val="0000FF"/>
          <w:sz w:val="72"/>
          <w:szCs w:val="72"/>
        </w:rPr>
      </w:pPr>
    </w:p>
    <w:p w14:paraId="31B1E46A" w14:textId="77777777" w:rsidR="00B355AB" w:rsidRPr="003F07A1" w:rsidRDefault="00B355AB" w:rsidP="00B355AB">
      <w:pPr>
        <w:jc w:val="center"/>
        <w:rPr>
          <w:rFonts w:ascii="Comic Sans MS" w:hAnsi="Comic Sans MS"/>
          <w:color w:val="0000FF"/>
          <w:szCs w:val="28"/>
        </w:rPr>
      </w:pPr>
      <w:r>
        <w:t xml:space="preserve"> </w:t>
      </w:r>
    </w:p>
    <w:tbl>
      <w:tblPr>
        <w:tblStyle w:val="TableGrid"/>
        <w:tblW w:w="0" w:type="auto"/>
        <w:tblLook w:val="04A0" w:firstRow="1" w:lastRow="0" w:firstColumn="1" w:lastColumn="0" w:noHBand="0" w:noVBand="1"/>
      </w:tblPr>
      <w:tblGrid>
        <w:gridCol w:w="3303"/>
        <w:gridCol w:w="5713"/>
      </w:tblGrid>
      <w:tr w:rsidR="00B355AB" w14:paraId="13ECDC66" w14:textId="77777777" w:rsidTr="007D21C3">
        <w:tc>
          <w:tcPr>
            <w:tcW w:w="3369" w:type="dxa"/>
          </w:tcPr>
          <w:p w14:paraId="10949406" w14:textId="77777777" w:rsidR="00B355AB" w:rsidRPr="003F07A1" w:rsidRDefault="00B355AB" w:rsidP="007D21C3">
            <w:pPr>
              <w:rPr>
                <w:rFonts w:ascii="Comic Sans MS" w:hAnsi="Comic Sans MS"/>
                <w:sz w:val="24"/>
                <w:szCs w:val="24"/>
              </w:rPr>
            </w:pPr>
            <w:r w:rsidRPr="003F07A1">
              <w:rPr>
                <w:rFonts w:ascii="Comic Sans MS" w:hAnsi="Comic Sans MS"/>
                <w:sz w:val="24"/>
                <w:szCs w:val="24"/>
              </w:rPr>
              <w:t>Policy updated</w:t>
            </w:r>
          </w:p>
        </w:tc>
        <w:tc>
          <w:tcPr>
            <w:tcW w:w="5873" w:type="dxa"/>
          </w:tcPr>
          <w:p w14:paraId="2EFF51AB" w14:textId="77777777" w:rsidR="00B355AB" w:rsidRPr="003F07A1" w:rsidRDefault="00B355AB" w:rsidP="007D21C3">
            <w:pPr>
              <w:rPr>
                <w:rFonts w:ascii="Comic Sans MS" w:hAnsi="Comic Sans MS"/>
                <w:sz w:val="24"/>
                <w:szCs w:val="24"/>
              </w:rPr>
            </w:pPr>
            <w:r>
              <w:rPr>
                <w:rFonts w:ascii="Comic Sans MS" w:hAnsi="Comic Sans MS"/>
                <w:sz w:val="24"/>
                <w:szCs w:val="24"/>
              </w:rPr>
              <w:t xml:space="preserve">By Mrs Zoe Sirrell – April </w:t>
            </w:r>
          </w:p>
        </w:tc>
      </w:tr>
      <w:tr w:rsidR="00B355AB" w14:paraId="61F7C1D0" w14:textId="77777777" w:rsidTr="007D21C3">
        <w:tc>
          <w:tcPr>
            <w:tcW w:w="3369" w:type="dxa"/>
          </w:tcPr>
          <w:p w14:paraId="00CFEF47" w14:textId="77777777" w:rsidR="00B355AB" w:rsidRPr="003F07A1" w:rsidRDefault="00B355AB" w:rsidP="007D21C3">
            <w:pPr>
              <w:rPr>
                <w:rFonts w:ascii="Comic Sans MS" w:hAnsi="Comic Sans MS"/>
                <w:sz w:val="24"/>
                <w:szCs w:val="24"/>
              </w:rPr>
            </w:pPr>
            <w:r w:rsidRPr="003F07A1">
              <w:rPr>
                <w:rFonts w:ascii="Comic Sans MS" w:hAnsi="Comic Sans MS"/>
                <w:sz w:val="24"/>
                <w:szCs w:val="24"/>
              </w:rPr>
              <w:t>Adopted by Governing Body</w:t>
            </w:r>
          </w:p>
        </w:tc>
        <w:tc>
          <w:tcPr>
            <w:tcW w:w="5873" w:type="dxa"/>
          </w:tcPr>
          <w:p w14:paraId="441B2F70" w14:textId="77777777" w:rsidR="00B355AB" w:rsidRPr="003F07A1" w:rsidRDefault="00B355AB" w:rsidP="007D21C3">
            <w:pPr>
              <w:rPr>
                <w:rFonts w:ascii="Comic Sans MS" w:hAnsi="Comic Sans MS"/>
                <w:sz w:val="24"/>
                <w:szCs w:val="24"/>
              </w:rPr>
            </w:pPr>
          </w:p>
        </w:tc>
      </w:tr>
      <w:tr w:rsidR="00B355AB" w14:paraId="3D12E9EA" w14:textId="77777777" w:rsidTr="007D21C3">
        <w:tc>
          <w:tcPr>
            <w:tcW w:w="3369" w:type="dxa"/>
          </w:tcPr>
          <w:p w14:paraId="78D343F7" w14:textId="77777777" w:rsidR="00B355AB" w:rsidRPr="003F07A1" w:rsidRDefault="00B355AB" w:rsidP="007D21C3">
            <w:pPr>
              <w:rPr>
                <w:rFonts w:ascii="Comic Sans MS" w:hAnsi="Comic Sans MS"/>
                <w:sz w:val="24"/>
                <w:szCs w:val="24"/>
              </w:rPr>
            </w:pPr>
            <w:r w:rsidRPr="003F07A1">
              <w:rPr>
                <w:rFonts w:ascii="Comic Sans MS" w:hAnsi="Comic Sans MS"/>
                <w:sz w:val="24"/>
                <w:szCs w:val="24"/>
              </w:rPr>
              <w:t>Next Review date</w:t>
            </w:r>
          </w:p>
        </w:tc>
        <w:tc>
          <w:tcPr>
            <w:tcW w:w="5873" w:type="dxa"/>
          </w:tcPr>
          <w:p w14:paraId="5BE36127" w14:textId="77777777" w:rsidR="00B355AB" w:rsidRPr="003F07A1" w:rsidRDefault="00B355AB" w:rsidP="007D21C3">
            <w:pPr>
              <w:rPr>
                <w:rFonts w:ascii="Comic Sans MS" w:hAnsi="Comic Sans MS"/>
                <w:sz w:val="24"/>
                <w:szCs w:val="24"/>
              </w:rPr>
            </w:pPr>
            <w:r>
              <w:rPr>
                <w:rFonts w:ascii="Comic Sans MS" w:hAnsi="Comic Sans MS"/>
                <w:sz w:val="24"/>
                <w:szCs w:val="24"/>
              </w:rPr>
              <w:t>April 2019</w:t>
            </w:r>
          </w:p>
        </w:tc>
      </w:tr>
    </w:tbl>
    <w:p w14:paraId="19A47A32" w14:textId="77777777" w:rsidR="00B355AB" w:rsidRDefault="00B355AB" w:rsidP="00B355AB">
      <w:pPr>
        <w:tabs>
          <w:tab w:val="left" w:pos="5340"/>
        </w:tabs>
        <w:rPr>
          <w:sz w:val="24"/>
          <w:szCs w:val="24"/>
        </w:rPr>
      </w:pPr>
    </w:p>
    <w:p w14:paraId="119FF403" w14:textId="4060D6C7" w:rsidR="00655C65" w:rsidRDefault="00655C65" w:rsidP="0068728F">
      <w:pPr>
        <w:pStyle w:val="ListParagraph"/>
        <w:spacing w:before="120" w:after="120" w:line="320" w:lineRule="exact"/>
        <w:ind w:left="360"/>
        <w:jc w:val="both"/>
        <w:rPr>
          <w:b/>
          <w:sz w:val="28"/>
        </w:rPr>
      </w:pPr>
    </w:p>
    <w:p w14:paraId="5E1C7944" w14:textId="056511E7" w:rsidR="00655C65" w:rsidRDefault="00655C65" w:rsidP="0068728F">
      <w:pPr>
        <w:pStyle w:val="ListParagraph"/>
        <w:spacing w:before="120" w:after="120" w:line="320" w:lineRule="exact"/>
        <w:ind w:left="360"/>
        <w:jc w:val="both"/>
        <w:rPr>
          <w:b/>
          <w:sz w:val="28"/>
        </w:rPr>
      </w:pPr>
    </w:p>
    <w:p w14:paraId="116C897C" w14:textId="0BE3273A" w:rsidR="00655C65" w:rsidRDefault="00655C65" w:rsidP="0068728F">
      <w:pPr>
        <w:pStyle w:val="ListParagraph"/>
        <w:spacing w:before="120" w:after="120" w:line="320" w:lineRule="exact"/>
        <w:ind w:left="360"/>
        <w:jc w:val="both"/>
        <w:rPr>
          <w:b/>
          <w:sz w:val="28"/>
        </w:rPr>
      </w:pPr>
    </w:p>
    <w:p w14:paraId="246492FF" w14:textId="4167F995" w:rsidR="00655C65" w:rsidRDefault="00655C65" w:rsidP="0068728F">
      <w:pPr>
        <w:pStyle w:val="ListParagraph"/>
        <w:spacing w:before="120" w:after="120" w:line="320" w:lineRule="exact"/>
        <w:ind w:left="360"/>
        <w:jc w:val="both"/>
        <w:rPr>
          <w:b/>
          <w:sz w:val="28"/>
        </w:rPr>
      </w:pPr>
    </w:p>
    <w:p w14:paraId="4CDEA4C4" w14:textId="1463D2AA" w:rsidR="00655C65" w:rsidRDefault="00655C65" w:rsidP="0068728F">
      <w:pPr>
        <w:pStyle w:val="ListParagraph"/>
        <w:spacing w:before="120" w:after="120" w:line="320" w:lineRule="exact"/>
        <w:ind w:left="360"/>
        <w:jc w:val="both"/>
        <w:rPr>
          <w:b/>
          <w:sz w:val="28"/>
        </w:rPr>
      </w:pPr>
    </w:p>
    <w:p w14:paraId="549586F8" w14:textId="0767AF50" w:rsidR="00655C65" w:rsidRDefault="00655C65" w:rsidP="0068728F">
      <w:pPr>
        <w:pStyle w:val="ListParagraph"/>
        <w:spacing w:before="120" w:after="120" w:line="320" w:lineRule="exact"/>
        <w:ind w:left="360"/>
        <w:jc w:val="both"/>
        <w:rPr>
          <w:b/>
          <w:sz w:val="28"/>
        </w:rPr>
      </w:pPr>
    </w:p>
    <w:p w14:paraId="2FBD5406" w14:textId="0D4D3A5B" w:rsidR="00655C65" w:rsidRDefault="00655C65" w:rsidP="0068728F">
      <w:pPr>
        <w:pStyle w:val="ListParagraph"/>
        <w:spacing w:before="120" w:after="120" w:line="320" w:lineRule="exact"/>
        <w:ind w:left="360"/>
        <w:jc w:val="both"/>
        <w:rPr>
          <w:b/>
          <w:sz w:val="28"/>
        </w:rPr>
      </w:pPr>
    </w:p>
    <w:p w14:paraId="5A1CF3C5" w14:textId="1932EE95" w:rsidR="00B355AB" w:rsidRDefault="00B355AB" w:rsidP="0068728F">
      <w:pPr>
        <w:pStyle w:val="ListParagraph"/>
        <w:spacing w:before="120" w:after="120" w:line="320" w:lineRule="exact"/>
        <w:ind w:left="360"/>
        <w:jc w:val="both"/>
        <w:rPr>
          <w:b/>
          <w:sz w:val="28"/>
        </w:rPr>
      </w:pPr>
    </w:p>
    <w:p w14:paraId="2A16287D" w14:textId="77777777" w:rsidR="00B355AB" w:rsidRPr="00B355AB" w:rsidRDefault="00B355AB" w:rsidP="00B355AB"/>
    <w:p w14:paraId="62B527C7" w14:textId="77777777" w:rsidR="00B355AB" w:rsidRPr="00B355AB" w:rsidRDefault="00B355AB" w:rsidP="00B355AB"/>
    <w:p w14:paraId="26F2DB96" w14:textId="77777777" w:rsidR="00B355AB" w:rsidRPr="00B355AB" w:rsidRDefault="00B355AB" w:rsidP="00B355AB"/>
    <w:p w14:paraId="75DBDE10" w14:textId="77777777" w:rsidR="00B355AB" w:rsidRPr="00B355AB" w:rsidRDefault="00B355AB" w:rsidP="00B355AB"/>
    <w:p w14:paraId="36EC2BA7" w14:textId="77777777" w:rsidR="00B355AB" w:rsidRPr="00B355AB" w:rsidRDefault="00B355AB" w:rsidP="00B355AB"/>
    <w:p w14:paraId="25DCA095" w14:textId="77777777" w:rsidR="00B355AB" w:rsidRPr="00B355AB" w:rsidRDefault="00B355AB" w:rsidP="00B355AB"/>
    <w:p w14:paraId="2B1DDEFC" w14:textId="77777777" w:rsidR="00B355AB" w:rsidRPr="00B355AB" w:rsidRDefault="00B355AB" w:rsidP="00B355AB"/>
    <w:p w14:paraId="0620C16E" w14:textId="77777777" w:rsidR="00B355AB" w:rsidRPr="00B355AB" w:rsidRDefault="00B355AB" w:rsidP="00B355AB"/>
    <w:p w14:paraId="463C9DFD" w14:textId="77777777" w:rsidR="00B355AB" w:rsidRPr="00B355AB" w:rsidRDefault="00B355AB" w:rsidP="00B355AB"/>
    <w:p w14:paraId="51F78CBD" w14:textId="5FC88D36" w:rsidR="00B355AB" w:rsidRDefault="00B355AB" w:rsidP="00B355AB">
      <w:pPr>
        <w:tabs>
          <w:tab w:val="left" w:pos="7343"/>
        </w:tabs>
      </w:pPr>
      <w:r>
        <w:tab/>
      </w:r>
    </w:p>
    <w:p w14:paraId="0FECBDD4" w14:textId="083B235E" w:rsidR="001575DD" w:rsidRPr="00B355AB" w:rsidRDefault="00B355AB" w:rsidP="00B355AB">
      <w:pPr>
        <w:tabs>
          <w:tab w:val="left" w:pos="7343"/>
        </w:tabs>
        <w:sectPr w:rsidR="001575DD" w:rsidRPr="00B355AB" w:rsidSect="00B355AB">
          <w:headerReference w:type="even" r:id="rId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r>
        <w:tab/>
      </w:r>
    </w:p>
    <w:p w14:paraId="66C4762B" w14:textId="00B92715" w:rsidR="00655C65" w:rsidRDefault="00655C65" w:rsidP="0068728F">
      <w:pPr>
        <w:pStyle w:val="ListParagraph"/>
        <w:spacing w:before="120" w:after="120" w:line="320" w:lineRule="exact"/>
        <w:ind w:left="360"/>
        <w:jc w:val="both"/>
        <w:rPr>
          <w:b/>
          <w:sz w:val="28"/>
        </w:rPr>
      </w:pPr>
    </w:p>
    <w:p w14:paraId="27F88475" w14:textId="3821B248"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2B633E"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2B633E"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2B633E"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2B633E"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2B633E"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84E52EC" w:rsidR="00AE230F" w:rsidRPr="0008474F" w:rsidRDefault="002B633E" w:rsidP="00680959">
      <w:pPr>
        <w:pStyle w:val="ListParagraph"/>
        <w:numPr>
          <w:ilvl w:val="0"/>
          <w:numId w:val="21"/>
        </w:numPr>
        <w:spacing w:line="240" w:lineRule="auto"/>
        <w:ind w:left="1276" w:hanging="567"/>
        <w:rPr>
          <w:rFonts w:ascii="Arial" w:hAnsi="Arial" w:cs="Arial"/>
        </w:rPr>
      </w:pPr>
      <w:hyperlink w:anchor="_Consent" w:history="1">
        <w:r w:rsidR="00AE230F" w:rsidRPr="0008474F">
          <w:rPr>
            <w:rStyle w:val="Hyperlink"/>
            <w:rFonts w:ascii="Arial" w:hAnsi="Arial" w:cs="Arial"/>
          </w:rPr>
          <w:t>Consent</w:t>
        </w:r>
      </w:hyperlink>
    </w:p>
    <w:p w14:paraId="5795F4FE" w14:textId="7A29D88F" w:rsidR="00AE230F" w:rsidRPr="0008474F" w:rsidRDefault="002B633E"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4B0CD883" w:rsidR="00AE230F" w:rsidRPr="0008474F" w:rsidRDefault="002B633E" w:rsidP="00680959">
      <w:pPr>
        <w:pStyle w:val="ListParagraph"/>
        <w:numPr>
          <w:ilvl w:val="0"/>
          <w:numId w:val="21"/>
        </w:numPr>
        <w:spacing w:line="240" w:lineRule="auto"/>
        <w:ind w:left="1276" w:hanging="567"/>
        <w:rPr>
          <w:rFonts w:ascii="Arial" w:hAnsi="Arial" w:cs="Arial"/>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2B633E"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2B633E"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2B633E"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2B633E"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2B633E"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2B633E"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2B633E"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2B633E"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2B633E"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2B633E"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5F26010B" w:rsidR="00AE230F" w:rsidRPr="0008474F" w:rsidRDefault="002B633E" w:rsidP="00680959">
      <w:pPr>
        <w:pStyle w:val="ListParagraph"/>
        <w:numPr>
          <w:ilvl w:val="0"/>
          <w:numId w:val="21"/>
        </w:numPr>
        <w:spacing w:line="240" w:lineRule="auto"/>
        <w:ind w:left="1276" w:hanging="567"/>
        <w:rPr>
          <w:rFonts w:ascii="Arial" w:hAnsi="Arial" w:cs="Arial"/>
        </w:rPr>
      </w:pPr>
      <w:hyperlink w:anchor="_CCTV_and_photography" w:history="1">
        <w:r w:rsidR="00AE230F" w:rsidRPr="0008474F">
          <w:rPr>
            <w:rStyle w:val="Hyperlink"/>
            <w:rFonts w:ascii="Arial" w:hAnsi="Arial" w:cs="Arial"/>
          </w:rPr>
          <w:t>CCTV and photography</w:t>
        </w:r>
      </w:hyperlink>
      <w:r w:rsidR="00AE230F" w:rsidRPr="0008474F">
        <w:rPr>
          <w:rFonts w:ascii="Arial" w:hAnsi="Arial" w:cs="Arial"/>
        </w:rPr>
        <w:t xml:space="preserve"> </w:t>
      </w:r>
    </w:p>
    <w:p w14:paraId="2AA992B6" w14:textId="2C983E6D" w:rsidR="00AE230F" w:rsidRPr="0008474F" w:rsidRDefault="002B633E"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2B633E"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0EA7F4E3" w14:textId="0DA79202" w:rsidR="00AE230F" w:rsidRPr="0008474F" w:rsidRDefault="002B633E" w:rsidP="00680959">
      <w:pPr>
        <w:pStyle w:val="ListParagraph"/>
        <w:numPr>
          <w:ilvl w:val="0"/>
          <w:numId w:val="21"/>
        </w:numPr>
        <w:spacing w:line="240" w:lineRule="auto"/>
        <w:ind w:left="1276" w:hanging="567"/>
        <w:rPr>
          <w:rFonts w:ascii="Arial" w:hAnsi="Arial" w:cs="Arial"/>
        </w:rPr>
        <w:sectPr w:rsidR="00AE230F" w:rsidRPr="0008474F" w:rsidSect="0008474F">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08474F">
          <w:rPr>
            <w:rStyle w:val="Hyperlink"/>
            <w:rFonts w:ascii="Arial" w:hAnsi="Arial" w:cs="Arial"/>
          </w:rPr>
          <w:t>Policy review</w:t>
        </w:r>
      </w:hyperlink>
      <w:r w:rsidR="00AE230F" w:rsidRPr="0008474F">
        <w:rPr>
          <w:rFonts w:ascii="Arial" w:hAnsi="Arial" w:cs="Arial"/>
        </w:rPr>
        <w:t xml:space="preserve">  </w:t>
      </w:r>
    </w:p>
    <w:p w14:paraId="5E35FE83"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1" w:name="statment"/>
      <w:bookmarkStart w:id="2" w:name="statement"/>
      <w:r>
        <w:rPr>
          <w:rFonts w:asciiTheme="minorHAnsi" w:hAnsiTheme="minorHAnsi" w:cstheme="minorHAnsi"/>
          <w:b/>
          <w:sz w:val="28"/>
          <w:szCs w:val="22"/>
        </w:rPr>
        <w:lastRenderedPageBreak/>
        <w:t>Statement of intent</w:t>
      </w:r>
    </w:p>
    <w:bookmarkEnd w:id="1"/>
    <w:bookmarkEnd w:id="2"/>
    <w:p w14:paraId="5871DD3A" w14:textId="77777777" w:rsidR="0055675B" w:rsidRPr="004A73EB" w:rsidRDefault="0055675B" w:rsidP="0068728F">
      <w:pPr>
        <w:jc w:val="both"/>
        <w:rPr>
          <w:sz w:val="2"/>
        </w:rPr>
      </w:pPr>
    </w:p>
    <w:p w14:paraId="2340DAA8" w14:textId="3DD979AC" w:rsidR="00F550D4" w:rsidRDefault="00217CD6" w:rsidP="00CC20DC">
      <w:pPr>
        <w:spacing w:line="276" w:lineRule="auto"/>
        <w:jc w:val="both"/>
        <w:rPr>
          <w:szCs w:val="24"/>
        </w:rPr>
      </w:pPr>
      <w:r>
        <w:rPr>
          <w:color w:val="000000" w:themeColor="text1"/>
          <w:szCs w:val="24"/>
        </w:rPr>
        <w:t>Leverton Church of England Academy</w:t>
      </w:r>
      <w:r w:rsidR="00F550D4">
        <w:rPr>
          <w:szCs w:val="24"/>
        </w:rPr>
        <w:t xml:space="preserve"> is</w:t>
      </w:r>
      <w:r w:rsidR="00F550D4" w:rsidRPr="008D22C8">
        <w:rPr>
          <w:szCs w:val="24"/>
        </w:rPr>
        <w:t xml:space="preserve"> required to keep and process certain information about its staff members and pupils in accordance with its legal obligations under the </w:t>
      </w:r>
      <w:r w:rsidR="005C4429">
        <w:rPr>
          <w:szCs w:val="24"/>
        </w:rPr>
        <w:t>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18F662D4" w:rsidR="00F550D4" w:rsidRDefault="00F550D4" w:rsidP="00CC20DC">
      <w:pPr>
        <w:spacing w:line="276" w:lineRule="auto"/>
        <w:jc w:val="both"/>
        <w:rPr>
          <w:szCs w:val="24"/>
        </w:rPr>
      </w:pPr>
      <w:r>
        <w:rPr>
          <w:szCs w:val="24"/>
        </w:rPr>
        <w:t xml:space="preserve">Organisational methods for keeping data secure are imperative, and </w:t>
      </w:r>
      <w:r w:rsidR="00217CD6">
        <w:rPr>
          <w:color w:val="000000" w:themeColor="text1"/>
          <w:szCs w:val="24"/>
        </w:rPr>
        <w:t>Leverton Church of England Academy</w:t>
      </w:r>
      <w:r>
        <w:rPr>
          <w:szCs w:val="24"/>
        </w:rPr>
        <w:t xml:space="preserve"> believes that it is good practice to keep clear practical policies, backed up by written procedures. </w:t>
      </w:r>
    </w:p>
    <w:p w14:paraId="12AD6B4D" w14:textId="77777777" w:rsidR="008876BA" w:rsidRDefault="008876BA" w:rsidP="00F550D4">
      <w:pPr>
        <w:jc w:val="both"/>
        <w:rPr>
          <w:szCs w:val="24"/>
        </w:rPr>
      </w:pPr>
    </w:p>
    <w:p w14:paraId="2456D0F6" w14:textId="49C163EF" w:rsidR="005C4429" w:rsidRDefault="005C4429" w:rsidP="00F550D4">
      <w:pPr>
        <w:jc w:val="both"/>
        <w:rPr>
          <w:szCs w:val="24"/>
        </w:rPr>
      </w:pPr>
      <w:r>
        <w:rPr>
          <w:rFonts w:cs="Arial"/>
          <w:noProof/>
          <w:color w:val="000000" w:themeColor="text1"/>
          <w:lang w:val="en-US"/>
        </w:rPr>
        <mc:AlternateContent>
          <mc:Choice Requires="wps">
            <w:drawing>
              <wp:anchor distT="0" distB="0" distL="114300" distR="114300" simplePos="0" relativeHeight="251662336" behindDoc="0" locked="0" layoutInCell="1" allowOverlap="1" wp14:anchorId="74843AD3" wp14:editId="4190B567">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6F40EFF" id="Rectangle 4" o:spid="_x0000_s1026" style="position:absolute;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" filled="f" strokecolor="#ffd006" strokeweight="3pt"/>
            </w:pict>
          </mc:Fallback>
        </mc:AlternateContent>
      </w:r>
    </w:p>
    <w:p w14:paraId="748E888B" w14:textId="77E3F5F3" w:rsidR="005C4429" w:rsidRDefault="005C4429" w:rsidP="005C4429">
      <w:pPr>
        <w:spacing w:after="120" w:line="276" w:lineRule="auto"/>
        <w:jc w:val="both"/>
        <w:rPr>
          <w:rFonts w:cs="Arial"/>
          <w:color w:val="000000" w:themeColor="text1"/>
        </w:rPr>
      </w:pPr>
      <w:r>
        <w:rPr>
          <w:rFonts w:cs="Arial"/>
          <w:color w:val="000000" w:themeColor="text1"/>
        </w:rPr>
        <w:t>This policy complies with the requirements set out in the GDPR</w:t>
      </w:r>
      <w:r w:rsidR="00AF1121">
        <w:rPr>
          <w:rFonts w:cs="Arial"/>
          <w:color w:val="000000" w:themeColor="text1"/>
        </w:rPr>
        <w:t>, which will come into effect on 25 May 201</w:t>
      </w:r>
      <w:r w:rsidR="0074341E">
        <w:rPr>
          <w:rFonts w:cs="Arial"/>
          <w:color w:val="000000" w:themeColor="text1"/>
        </w:rPr>
        <w:t>8</w:t>
      </w:r>
      <w:r w:rsidR="00AF1121">
        <w:rPr>
          <w:rFonts w:cs="Arial"/>
          <w:color w:val="000000" w:themeColor="text1"/>
        </w:rPr>
        <w:t>. The government have confirmed that the UK’s decision to leave the EU will not affect the commencement of the GDPR.</w:t>
      </w: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678C01F0" w:rsidR="00D77A53" w:rsidRDefault="00D77A53" w:rsidP="0068728F">
      <w:pPr>
        <w:spacing w:line="360" w:lineRule="auto"/>
        <w:ind w:left="417"/>
        <w:jc w:val="both"/>
      </w:pPr>
    </w:p>
    <w:p w14:paraId="623C3862" w14:textId="3B4BE620" w:rsidR="0008474F" w:rsidRDefault="0008474F" w:rsidP="0068728F">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7"/>
        <w:gridCol w:w="2336"/>
        <w:gridCol w:w="843"/>
        <w:gridCol w:w="3120"/>
      </w:tblGrid>
      <w:tr w:rsidR="00D77A53" w14:paraId="6CD784FF" w14:textId="77777777" w:rsidTr="007D26DA">
        <w:trPr>
          <w:trHeight w:val="389"/>
        </w:trPr>
        <w:tc>
          <w:tcPr>
            <w:tcW w:w="9242" w:type="dxa"/>
            <w:gridSpan w:val="4"/>
            <w:vAlign w:val="center"/>
          </w:tcPr>
          <w:p w14:paraId="391B7154" w14:textId="77777777" w:rsidR="00D77A53" w:rsidRDefault="00D77A53" w:rsidP="007D26DA">
            <w:pPr>
              <w:jc w:val="both"/>
            </w:pPr>
            <w:r w:rsidRPr="007271AF">
              <w:t>Signed by</w:t>
            </w:r>
            <w:r>
              <w:t>:</w:t>
            </w:r>
          </w:p>
        </w:tc>
      </w:tr>
      <w:tr w:rsidR="00D77A53" w14:paraId="08827EB6" w14:textId="77777777" w:rsidTr="007D26DA">
        <w:trPr>
          <w:trHeight w:val="624"/>
        </w:trPr>
        <w:tc>
          <w:tcPr>
            <w:tcW w:w="2813" w:type="dxa"/>
            <w:tcBorders>
              <w:bottom w:val="single" w:sz="2" w:space="0" w:color="auto"/>
            </w:tcBorders>
          </w:tcPr>
          <w:p w14:paraId="2316108B" w14:textId="77777777" w:rsidR="00D77A53" w:rsidRPr="007271AF" w:rsidRDefault="00D77A53" w:rsidP="007D26DA">
            <w:pPr>
              <w:jc w:val="both"/>
            </w:pPr>
          </w:p>
        </w:tc>
        <w:tc>
          <w:tcPr>
            <w:tcW w:w="2365" w:type="dxa"/>
            <w:vAlign w:val="bottom"/>
          </w:tcPr>
          <w:p w14:paraId="2085592C" w14:textId="77777777" w:rsidR="00D77A53" w:rsidRDefault="00D77A53" w:rsidP="007D26DA">
            <w:pPr>
              <w:spacing w:after="60"/>
              <w:jc w:val="both"/>
            </w:pPr>
            <w:proofErr w:type="spellStart"/>
            <w:r w:rsidRPr="0066208C">
              <w:t>Headteacher</w:t>
            </w:r>
            <w:proofErr w:type="spellEnd"/>
          </w:p>
        </w:tc>
        <w:tc>
          <w:tcPr>
            <w:tcW w:w="846" w:type="dxa"/>
            <w:vAlign w:val="bottom"/>
          </w:tcPr>
          <w:p w14:paraId="36BABB10" w14:textId="77777777" w:rsidR="00D77A53" w:rsidRDefault="00D77A53" w:rsidP="007D26DA">
            <w:pPr>
              <w:jc w:val="both"/>
            </w:pPr>
            <w:r w:rsidRPr="007271AF">
              <w:t>Date:</w:t>
            </w:r>
          </w:p>
        </w:tc>
        <w:tc>
          <w:tcPr>
            <w:tcW w:w="3218" w:type="dxa"/>
            <w:tcBorders>
              <w:bottom w:val="single" w:sz="2" w:space="0" w:color="auto"/>
            </w:tcBorders>
          </w:tcPr>
          <w:p w14:paraId="34A712A1" w14:textId="77777777" w:rsidR="00D77A53" w:rsidRDefault="00D77A53" w:rsidP="007D26DA">
            <w:pPr>
              <w:jc w:val="both"/>
            </w:pPr>
          </w:p>
        </w:tc>
      </w:tr>
      <w:tr w:rsidR="00D77A53" w14:paraId="26836CA9" w14:textId="77777777" w:rsidTr="007D26DA">
        <w:trPr>
          <w:trHeight w:val="624"/>
        </w:trPr>
        <w:tc>
          <w:tcPr>
            <w:tcW w:w="2813" w:type="dxa"/>
            <w:tcBorders>
              <w:top w:val="single" w:sz="2" w:space="0" w:color="auto"/>
              <w:bottom w:val="single" w:sz="4" w:space="0" w:color="auto"/>
            </w:tcBorders>
          </w:tcPr>
          <w:p w14:paraId="1143C5E4" w14:textId="77777777" w:rsidR="00D77A53" w:rsidRPr="007271AF" w:rsidRDefault="00D77A53" w:rsidP="007D26DA">
            <w:pPr>
              <w:jc w:val="both"/>
            </w:pPr>
          </w:p>
        </w:tc>
        <w:tc>
          <w:tcPr>
            <w:tcW w:w="2365" w:type="dxa"/>
            <w:vAlign w:val="bottom"/>
          </w:tcPr>
          <w:p w14:paraId="700B7106" w14:textId="77777777" w:rsidR="00D77A53" w:rsidRDefault="00D77A53" w:rsidP="007D26DA">
            <w:pPr>
              <w:spacing w:after="60"/>
              <w:jc w:val="both"/>
              <w:rPr>
                <w:highlight w:val="lightGray"/>
              </w:rPr>
            </w:pPr>
            <w:r>
              <w:t>Chair of g</w:t>
            </w:r>
            <w:r w:rsidRPr="007271AF">
              <w:t>overnors</w:t>
            </w:r>
          </w:p>
        </w:tc>
        <w:tc>
          <w:tcPr>
            <w:tcW w:w="846" w:type="dxa"/>
            <w:vAlign w:val="bottom"/>
          </w:tcPr>
          <w:p w14:paraId="01FBF20A" w14:textId="77777777" w:rsidR="00D77A53" w:rsidRDefault="00D77A53" w:rsidP="007D26DA">
            <w:pPr>
              <w:spacing w:line="276" w:lineRule="auto"/>
              <w:jc w:val="both"/>
            </w:pPr>
            <w:r w:rsidRPr="007271AF">
              <w:t>Date:</w:t>
            </w:r>
          </w:p>
        </w:tc>
        <w:tc>
          <w:tcPr>
            <w:tcW w:w="3218" w:type="dxa"/>
            <w:tcBorders>
              <w:top w:val="single" w:sz="2" w:space="0" w:color="auto"/>
              <w:bottom w:val="single" w:sz="4" w:space="0" w:color="auto"/>
            </w:tcBorders>
          </w:tcPr>
          <w:p w14:paraId="39810AAD" w14:textId="77777777" w:rsidR="00D77A53" w:rsidRDefault="00D77A53" w:rsidP="007D26DA">
            <w:pPr>
              <w:jc w:val="both"/>
            </w:pPr>
          </w:p>
        </w:tc>
      </w:tr>
    </w:tbl>
    <w:p w14:paraId="1AEC69C3" w14:textId="77777777" w:rsidR="00D77A53" w:rsidRDefault="00D77A53" w:rsidP="0068728F">
      <w:pPr>
        <w:spacing w:line="360" w:lineRule="auto"/>
        <w:ind w:left="417"/>
        <w:jc w:val="both"/>
        <w:sectPr w:rsidR="00D77A53"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3" w:name="_Peafowl_and_the"/>
      <w:bookmarkStart w:id="4" w:name="_Section_1"/>
      <w:bookmarkStart w:id="5" w:name="_Legal_framework"/>
      <w:bookmarkEnd w:id="3"/>
      <w:bookmarkEnd w:id="4"/>
      <w:bookmarkEnd w:id="5"/>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6AF5AD5E"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411E850B" w:rsidR="00663718" w:rsidRDefault="00663718" w:rsidP="00AC79CB">
      <w:pPr>
        <w:pStyle w:val="TSB-Level1Numbers"/>
      </w:pPr>
      <w:r>
        <w:t>This policy also ha</w:t>
      </w:r>
      <w:r w:rsidR="002A3920">
        <w:t>s</w:t>
      </w:r>
      <w:r>
        <w:t xml:space="preserve"> regard to the following guidance:</w:t>
      </w:r>
    </w:p>
    <w:p w14:paraId="4185D77D" w14:textId="425B724A" w:rsidR="00663718" w:rsidRDefault="00663718" w:rsidP="00AC79CB">
      <w:pPr>
        <w:pStyle w:val="TSB-PolicyBullets"/>
      </w:pPr>
      <w:r>
        <w:t>I</w:t>
      </w:r>
      <w:r w:rsidR="002A3920">
        <w:t xml:space="preserve">CO (2018) ‘Guide to the </w:t>
      </w:r>
      <w:r w:rsidR="003C370D">
        <w:t>General Data Protection Regulation (GDPR)’</w:t>
      </w:r>
    </w:p>
    <w:p w14:paraId="46A8B63E" w14:textId="77777777" w:rsidR="00002C91" w:rsidRPr="00002C91"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7ECB95B6" w:rsidR="007D26DA" w:rsidRPr="00217CD6" w:rsidRDefault="00663718" w:rsidP="00080B18">
      <w:pPr>
        <w:pStyle w:val="TSB-Level1Numbers"/>
        <w:numPr>
          <w:ilvl w:val="0"/>
          <w:numId w:val="14"/>
        </w:numPr>
        <w:spacing w:after="0"/>
        <w:ind w:left="1843" w:hanging="567"/>
        <w:rPr>
          <w:b/>
          <w:color w:val="000000" w:themeColor="text1"/>
        </w:rPr>
      </w:pPr>
      <w:r w:rsidRPr="00217CD6">
        <w:rPr>
          <w:b/>
          <w:color w:val="000000" w:themeColor="text1"/>
        </w:rPr>
        <w:t>Photograph</w:t>
      </w:r>
      <w:r w:rsidR="001C1DBB" w:rsidRPr="00217CD6">
        <w:rPr>
          <w:b/>
          <w:color w:val="000000" w:themeColor="text1"/>
        </w:rPr>
        <w:t>y and Videos at</w:t>
      </w:r>
      <w:r w:rsidRPr="00217CD6">
        <w:rPr>
          <w:b/>
          <w:color w:val="000000" w:themeColor="text1"/>
        </w:rPr>
        <w:t xml:space="preserve"> School Policy</w:t>
      </w:r>
    </w:p>
    <w:p w14:paraId="10274661" w14:textId="5A558028" w:rsidR="00002C91" w:rsidRPr="00217CD6" w:rsidRDefault="006A7618" w:rsidP="00080B18">
      <w:pPr>
        <w:pStyle w:val="TSB-Level1Numbers"/>
        <w:numPr>
          <w:ilvl w:val="0"/>
          <w:numId w:val="14"/>
        </w:numPr>
        <w:spacing w:after="0"/>
        <w:ind w:left="1843" w:hanging="567"/>
        <w:rPr>
          <w:b/>
          <w:color w:val="000000" w:themeColor="text1"/>
        </w:rPr>
      </w:pPr>
      <w:r>
        <w:rPr>
          <w:b/>
          <w:color w:val="000000" w:themeColor="text1"/>
        </w:rPr>
        <w:t>E-safety</w:t>
      </w:r>
      <w:r w:rsidR="00663718" w:rsidRPr="00217CD6">
        <w:rPr>
          <w:b/>
          <w:color w:val="000000" w:themeColor="text1"/>
        </w:rPr>
        <w:t xml:space="preserve"> Policy</w:t>
      </w:r>
    </w:p>
    <w:p w14:paraId="4DC3BD12" w14:textId="77777777" w:rsidR="00002C91" w:rsidRPr="00217CD6" w:rsidRDefault="00002C91" w:rsidP="00080B18">
      <w:pPr>
        <w:pStyle w:val="TSB-Level1Numbers"/>
        <w:numPr>
          <w:ilvl w:val="0"/>
          <w:numId w:val="14"/>
        </w:numPr>
        <w:spacing w:after="0"/>
        <w:ind w:left="1843" w:hanging="567"/>
        <w:rPr>
          <w:b/>
          <w:color w:val="000000" w:themeColor="text1"/>
        </w:rPr>
      </w:pPr>
      <w:r w:rsidRPr="00217CD6">
        <w:rPr>
          <w:b/>
          <w:color w:val="000000" w:themeColor="text1"/>
        </w:rPr>
        <w:t xml:space="preserve">Freedom of </w:t>
      </w:r>
      <w:r w:rsidR="00E440CA" w:rsidRPr="00217CD6">
        <w:rPr>
          <w:b/>
          <w:color w:val="000000" w:themeColor="text1"/>
        </w:rPr>
        <w:t>I</w:t>
      </w:r>
      <w:r w:rsidR="00633076" w:rsidRPr="00217CD6">
        <w:rPr>
          <w:b/>
          <w:color w:val="000000" w:themeColor="text1"/>
        </w:rPr>
        <w:t xml:space="preserve">nformation </w:t>
      </w:r>
      <w:r w:rsidR="00663718" w:rsidRPr="00217CD6">
        <w:rPr>
          <w:b/>
          <w:color w:val="000000" w:themeColor="text1"/>
        </w:rPr>
        <w:t>Policy</w:t>
      </w:r>
    </w:p>
    <w:p w14:paraId="69394077" w14:textId="77777777" w:rsidR="00A90191" w:rsidRPr="00217CD6" w:rsidRDefault="00A90191" w:rsidP="00080B18">
      <w:pPr>
        <w:pStyle w:val="TSB-Level1Numbers"/>
        <w:numPr>
          <w:ilvl w:val="0"/>
          <w:numId w:val="14"/>
        </w:numPr>
        <w:spacing w:after="0"/>
        <w:ind w:left="1843" w:hanging="567"/>
        <w:rPr>
          <w:b/>
          <w:color w:val="000000" w:themeColor="text1"/>
        </w:rPr>
      </w:pPr>
      <w:r w:rsidRPr="00217CD6">
        <w:rPr>
          <w:b/>
          <w:color w:val="000000" w:themeColor="text1"/>
        </w:rPr>
        <w:t xml:space="preserve">CCTV </w:t>
      </w:r>
      <w:r w:rsidR="00E440CA" w:rsidRPr="00217CD6">
        <w:rPr>
          <w:b/>
          <w:color w:val="000000" w:themeColor="text1"/>
        </w:rPr>
        <w:t>P</w:t>
      </w:r>
      <w:r w:rsidRPr="00217CD6">
        <w:rPr>
          <w:b/>
          <w:color w:val="000000" w:themeColor="text1"/>
        </w:rPr>
        <w:t>olicy</w:t>
      </w:r>
    </w:p>
    <w:p w14:paraId="3F3A120B" w14:textId="31D2FE39" w:rsidR="00217CD6" w:rsidRPr="00217CD6" w:rsidRDefault="00217CD6" w:rsidP="00080B18">
      <w:pPr>
        <w:pStyle w:val="TSB-Level1Numbers"/>
        <w:numPr>
          <w:ilvl w:val="0"/>
          <w:numId w:val="14"/>
        </w:numPr>
        <w:spacing w:after="0"/>
        <w:ind w:left="1843" w:hanging="567"/>
        <w:rPr>
          <w:b/>
          <w:color w:val="000000" w:themeColor="text1"/>
        </w:rPr>
      </w:pPr>
      <w:r w:rsidRPr="00217CD6">
        <w:rPr>
          <w:b/>
          <w:color w:val="000000" w:themeColor="text1"/>
        </w:rPr>
        <w:t xml:space="preserve">Records Management Policy </w:t>
      </w: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6" w:name="_Noise_disturbance"/>
      <w:bookmarkStart w:id="7" w:name="_Section_2"/>
      <w:bookmarkStart w:id="8" w:name="_Data_controller"/>
      <w:bookmarkStart w:id="9" w:name="_Applicable_data"/>
      <w:bookmarkEnd w:id="6"/>
      <w:bookmarkEnd w:id="7"/>
      <w:bookmarkEnd w:id="8"/>
      <w:bookmarkEnd w:id="9"/>
      <w:r>
        <w:t>Applicable data</w:t>
      </w:r>
    </w:p>
    <w:p w14:paraId="4861314C" w14:textId="566A72B5"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w:t>
      </w:r>
      <w:r w:rsidR="00086D75">
        <w:t>ically ordered data.</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767B6D8C" w14:textId="1E1D944C" w:rsidR="00C01D6D" w:rsidRDefault="00C01D6D" w:rsidP="00C01D6D">
      <w:pPr>
        <w:pStyle w:val="Heading10"/>
      </w:pPr>
      <w:bookmarkStart w:id="10" w:name="_Principles"/>
      <w:bookmarkEnd w:id="10"/>
      <w:r>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lastRenderedPageBreak/>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1" w:name="_Accountability"/>
      <w:bookmarkEnd w:id="11"/>
      <w:r>
        <w:t>Accountability</w:t>
      </w:r>
    </w:p>
    <w:p w14:paraId="54E7B4A7" w14:textId="73561BA9" w:rsidR="008B0405" w:rsidRDefault="006A7618" w:rsidP="008B0405">
      <w:pPr>
        <w:pStyle w:val="TSB-Level1Numbers"/>
      </w:pPr>
      <w:r>
        <w:rPr>
          <w:color w:val="000000" w:themeColor="text1"/>
        </w:rPr>
        <w:t>Leverton Church of England Academy</w:t>
      </w:r>
      <w:r w:rsidR="00F714F5">
        <w:t xml:space="preserve"> 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35F4DCC9" w14:textId="70B19DB6" w:rsidR="00F17B3C" w:rsidRDefault="000F78E4" w:rsidP="008B0405">
      <w:pPr>
        <w:pStyle w:val="TSB-Level1Numbers"/>
      </w:pPr>
      <w:r w:rsidRPr="000F78E4">
        <w:rPr>
          <w:color w:val="FFD006"/>
        </w:rPr>
        <w:t xml:space="preserve"> </w:t>
      </w:r>
      <w:r>
        <w:t xml:space="preserve">Records of activities relating to higher risk processing will be maintained, such as the processing of </w:t>
      </w:r>
      <w:r w:rsidR="00704B26">
        <w:t xml:space="preserve">activities that: </w:t>
      </w:r>
    </w:p>
    <w:p w14:paraId="698722F5" w14:textId="5E804890" w:rsidR="00704B26" w:rsidRDefault="00704B26" w:rsidP="00704B26">
      <w:pPr>
        <w:pStyle w:val="TSB-PolicyBullets"/>
      </w:pPr>
      <w:r>
        <w:t>Are not occasional.</w:t>
      </w:r>
    </w:p>
    <w:p w14:paraId="7A6CB219" w14:textId="76A3248E" w:rsidR="00704B26" w:rsidRDefault="00704B26" w:rsidP="00704B26">
      <w:pPr>
        <w:pStyle w:val="TSB-PolicyBullets"/>
      </w:pPr>
      <w:r>
        <w:t>Could result in a risk to the rights and freedoms of individuals.</w:t>
      </w:r>
    </w:p>
    <w:p w14:paraId="6BBE63A7" w14:textId="5BB04A23" w:rsidR="00704B26" w:rsidRDefault="00704B26" w:rsidP="00704B26">
      <w:pPr>
        <w:pStyle w:val="TSB-PolicyBullets"/>
      </w:pPr>
      <w:r>
        <w:t>Involve the processing of special categories of data or criminal conviction and offence data.</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t xml:space="preserve">Name and details of the organisation </w:t>
      </w:r>
    </w:p>
    <w:p w14:paraId="1A543152" w14:textId="1EC6D0AB" w:rsidR="00F17B3C" w:rsidRDefault="00F17B3C" w:rsidP="009326AD">
      <w:pPr>
        <w:pStyle w:val="TSB-PolicyBullets"/>
      </w:pPr>
      <w:r>
        <w:t xml:space="preserve">Purpose(s) of the processing </w:t>
      </w:r>
    </w:p>
    <w:p w14:paraId="0DBDF055" w14:textId="4C3FFB80" w:rsidR="00F17B3C" w:rsidRDefault="00F17B3C" w:rsidP="009326AD">
      <w:pPr>
        <w:pStyle w:val="TSB-PolicyBullets"/>
      </w:pPr>
      <w:r>
        <w:lastRenderedPageBreak/>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1C6F2646" w:rsidR="00F17B3C" w:rsidRPr="00F17B3C" w:rsidRDefault="00F17B3C" w:rsidP="009326AD">
      <w:pPr>
        <w:pStyle w:val="TSB-PolicyBullets"/>
      </w:pPr>
      <w:r>
        <w:t>Details of transfers to third countries,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proofErr w:type="spellStart"/>
      <w:r>
        <w:t>P</w:t>
      </w:r>
      <w:r w:rsidRPr="0039313A">
        <w:t>seudonymis</w:t>
      </w:r>
      <w:r>
        <w:t>ation</w:t>
      </w:r>
      <w:proofErr w:type="spellEnd"/>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2" w:name="_Data_protection_officer"/>
      <w:bookmarkEnd w:id="12"/>
      <w:r>
        <w:t>Data protection officer (DPO)</w:t>
      </w:r>
    </w:p>
    <w:p w14:paraId="50853EFF" w14:textId="2C7685E0" w:rsidR="00A3555E" w:rsidRDefault="00B2524F" w:rsidP="00A3555E">
      <w:pPr>
        <w:pStyle w:val="TSB-Level1Numbers"/>
      </w:pPr>
      <w:r>
        <w:t xml:space="preserve">A </w:t>
      </w:r>
      <w:r w:rsidR="003956B6">
        <w:t>DPO will be appointed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6B48829A" w:rsidR="003956B6" w:rsidRDefault="00CE2825" w:rsidP="003956B6">
      <w:pPr>
        <w:pStyle w:val="TSB-Level1Numbers"/>
      </w:pPr>
      <w:r>
        <w:t>An individual will</w:t>
      </w:r>
      <w:r w:rsidR="00A72F9F">
        <w:t xml:space="preserve"> be appointed</w:t>
      </w:r>
      <w:r w:rsidR="003956B6">
        <w:t xml:space="preserve"> to the role </w:t>
      </w:r>
      <w:r w:rsidR="00A72F9F">
        <w:t>of DPO provided that</w:t>
      </w:r>
      <w:r w:rsidR="003956B6">
        <w:t xml:space="preserve"> their duties are compatible with the duties of the DPO and do not lead to a conflict of interests.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68AB1428" w:rsidR="003956B6" w:rsidRDefault="003956B6" w:rsidP="003956B6">
      <w:pPr>
        <w:pStyle w:val="TSB-Level1Numbers"/>
      </w:pPr>
      <w:r>
        <w:t>The DPO will report to the highest level of management at the school, wh</w:t>
      </w:r>
      <w:r w:rsidR="00E049F3">
        <w:t xml:space="preserve">ich is the </w:t>
      </w:r>
      <w:proofErr w:type="spellStart"/>
      <w:r w:rsidR="00E049F3">
        <w:t>Headteacher</w:t>
      </w:r>
      <w:proofErr w:type="spellEnd"/>
      <w:r w:rsidR="00E049F3">
        <w:t>, Miss Rebecca Chadwick</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Pr="00A3555E" w:rsidRDefault="003956B6" w:rsidP="00CC20DC">
      <w:pPr>
        <w:pStyle w:val="TSB-Level1Numbers"/>
      </w:pPr>
      <w:r>
        <w:t xml:space="preserve">Sufficient resources will be provided to the DPO to enable them to meet their GDPR obligations. </w:t>
      </w:r>
    </w:p>
    <w:p w14:paraId="4170DB6C" w14:textId="6266C811" w:rsidR="00C01D6D" w:rsidRDefault="00C01D6D" w:rsidP="007D26DA">
      <w:pPr>
        <w:pStyle w:val="Heading10"/>
      </w:pPr>
      <w:bookmarkStart w:id="13" w:name="_Lawful_processing"/>
      <w:bookmarkEnd w:id="13"/>
      <w:r>
        <w:t>Lawful processing</w:t>
      </w:r>
    </w:p>
    <w:p w14:paraId="1C1617FC" w14:textId="6053FC3B" w:rsidR="00181ADF" w:rsidRDefault="00181ADF" w:rsidP="00181ADF">
      <w:pPr>
        <w:pStyle w:val="TSB-Level1Numbers"/>
      </w:pPr>
      <w:r>
        <w:t xml:space="preserve">The legal basis for processing data </w:t>
      </w:r>
      <w:r w:rsidR="008B0405">
        <w:t>will be</w:t>
      </w:r>
      <w:r>
        <w:t xml:space="preserve"> identified and documented prior to data being processed. </w:t>
      </w:r>
    </w:p>
    <w:p w14:paraId="11F7A7EE" w14:textId="0667238B" w:rsidR="00181ADF" w:rsidRDefault="00181ADF" w:rsidP="00181ADF">
      <w:pPr>
        <w:pStyle w:val="TSB-Level1Numbers"/>
      </w:pPr>
      <w:r>
        <w:lastRenderedPageBreak/>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 xml:space="preserve">Reasons of public interest in the area of public health, such as protecting against serious cross-border threats to health or ensuring </w:t>
      </w:r>
      <w:r>
        <w:lastRenderedPageBreak/>
        <w:t>high standards of healthcare and of medicinal products or medical devices.</w:t>
      </w:r>
    </w:p>
    <w:p w14:paraId="785DEADE" w14:textId="65C2393C" w:rsidR="004229F7" w:rsidRDefault="004229F7" w:rsidP="004229F7">
      <w:pPr>
        <w:pStyle w:val="PolicyBullets"/>
        <w:numPr>
          <w:ilvl w:val="0"/>
          <w:numId w:val="19"/>
        </w:numPr>
      </w:pPr>
      <w:r>
        <w:t xml:space="preserve">Archiving purposes in the public interest, or scientific and historical research purposes or statistical purposes in accordance with </w:t>
      </w:r>
      <w:r w:rsidR="002A3920">
        <w:t>a</w:t>
      </w:r>
      <w:r>
        <w:t>rticle 89(1).</w:t>
      </w:r>
    </w:p>
    <w:p w14:paraId="06927A34" w14:textId="08720F13" w:rsidR="00912AA5" w:rsidRDefault="00912AA5" w:rsidP="00912AA5">
      <w:pPr>
        <w:pStyle w:val="Heading10"/>
      </w:pPr>
      <w:bookmarkStart w:id="14" w:name="_Consent"/>
      <w:bookmarkEnd w:id="14"/>
      <w:r>
        <w:t>Consen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w:t>
      </w:r>
      <w:proofErr w:type="spellStart"/>
      <w:r>
        <w:t>reobtained</w:t>
      </w:r>
      <w:proofErr w:type="spellEnd"/>
      <w:r>
        <w:t xml:space="preserve">. </w:t>
      </w:r>
    </w:p>
    <w:p w14:paraId="2615E68F" w14:textId="1DFB6996" w:rsidR="00BD0279" w:rsidRDefault="00BD0279" w:rsidP="00BD0279">
      <w:pPr>
        <w:pStyle w:val="TSB-Level1Numbers"/>
      </w:pPr>
      <w:r>
        <w:t xml:space="preserve">Consent can be withdrawn by the individual at any time. </w:t>
      </w:r>
    </w:p>
    <w:p w14:paraId="10007929" w14:textId="0A5EE4C6" w:rsidR="00B01046" w:rsidRDefault="00E75E8F" w:rsidP="00B01046">
      <w:pPr>
        <w:pStyle w:val="TSB-Level1Numbers"/>
      </w:pPr>
      <w:r>
        <w:t xml:space="preserve">Where a child is under the age of </w:t>
      </w:r>
      <w:r w:rsidRPr="00E049F3">
        <w:rPr>
          <w:color w:val="000000" w:themeColor="text1"/>
        </w:rPr>
        <w:t xml:space="preserve">16 </w:t>
      </w:r>
      <w:r w:rsidRPr="00E049F3">
        <w:rPr>
          <w:b/>
          <w:color w:val="000000" w:themeColor="text1"/>
        </w:rPr>
        <w:t>[or younger if the law provides it (u</w:t>
      </w:r>
      <w:r w:rsidR="00AA78B9" w:rsidRPr="00E049F3">
        <w:rPr>
          <w:b/>
          <w:color w:val="000000" w:themeColor="text1"/>
        </w:rPr>
        <w:t>p to the age of 13)]</w:t>
      </w:r>
      <w:r w:rsidRPr="00E049F3">
        <w:rPr>
          <w:color w:val="000000" w:themeColor="text1"/>
        </w:rPr>
        <w:t>, t</w:t>
      </w:r>
      <w:r w:rsidR="008B0405" w:rsidRPr="00E049F3">
        <w:rPr>
          <w:color w:val="000000" w:themeColor="text1"/>
        </w:rPr>
        <w:t>he consent of parents</w:t>
      </w:r>
      <w:r w:rsidR="00912AA5" w:rsidRPr="00E049F3">
        <w:rPr>
          <w:color w:val="000000" w:themeColor="text1"/>
        </w:rPr>
        <w:t xml:space="preserve"> </w:t>
      </w:r>
      <w:r w:rsidR="008B0405" w:rsidRPr="00E049F3">
        <w:rPr>
          <w:color w:val="000000" w:themeColor="text1"/>
        </w:rPr>
        <w:t xml:space="preserve">will be </w:t>
      </w:r>
      <w:r w:rsidR="00912AA5" w:rsidRPr="00E049F3">
        <w:rPr>
          <w:color w:val="000000" w:themeColor="text1"/>
        </w:rPr>
        <w:t xml:space="preserve">sought prior to </w:t>
      </w:r>
      <w:r w:rsidR="00912AA5">
        <w:t xml:space="preserve">the processing of </w:t>
      </w:r>
      <w:r>
        <w:t xml:space="preserve">their </w:t>
      </w:r>
      <w:r w:rsidR="00912AA5">
        <w:t>data</w:t>
      </w:r>
      <w:r w:rsidR="007E10E0">
        <w:t>, except where the processing is related to preventative or counselling services offered directly to a child</w:t>
      </w:r>
      <w:r w:rsidR="00912AA5">
        <w:t xml:space="preserve">. </w:t>
      </w:r>
    </w:p>
    <w:p w14:paraId="38F15E68" w14:textId="421009A9" w:rsidR="00C01D6D" w:rsidRDefault="00C01D6D" w:rsidP="00C01D6D">
      <w:pPr>
        <w:pStyle w:val="Heading10"/>
      </w:pPr>
      <w:bookmarkStart w:id="15" w:name="_The_right_to"/>
      <w:bookmarkEnd w:id="15"/>
      <w:r>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 which is concise, transparent, easily a</w:t>
      </w:r>
      <w:r w:rsidR="00847898">
        <w:t xml:space="preserve">ccessible and free of charge. </w:t>
      </w:r>
    </w:p>
    <w:p w14:paraId="2E4B91BB" w14:textId="77777777" w:rsidR="00847898" w:rsidRPr="00234781" w:rsidRDefault="00847898" w:rsidP="00847898">
      <w:pPr>
        <w:pStyle w:val="TSB-Level1Numbers"/>
      </w:pPr>
      <w:r>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0231E392" w:rsidR="009326AD" w:rsidRDefault="009326AD" w:rsidP="00A22790">
      <w:pPr>
        <w:pStyle w:val="TSB-PolicyBullets"/>
        <w:jc w:val="both"/>
      </w:pPr>
      <w:r>
        <w:t xml:space="preserve">The identity and contact details of the controller </w:t>
      </w:r>
      <w:r w:rsidR="00A22790">
        <w:t>(</w:t>
      </w:r>
      <w:r>
        <w:t>and where applicable, the controller’s representative</w:t>
      </w:r>
      <w:r w:rsidR="00A22790">
        <w:t>)</w:t>
      </w:r>
      <w:r>
        <w:t xml:space="preserve"> and the DPO. </w:t>
      </w:r>
    </w:p>
    <w:p w14:paraId="7B3B28FD" w14:textId="1DAE7DB9" w:rsidR="009326AD" w:rsidRDefault="009326AD" w:rsidP="00A22790">
      <w:pPr>
        <w:pStyle w:val="TSB-PolicyBullets"/>
        <w:jc w:val="both"/>
      </w:pPr>
      <w:r>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lastRenderedPageBreak/>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16" w:name="_The_right_of"/>
      <w:bookmarkEnd w:id="16"/>
      <w:r>
        <w:t>The right of access</w:t>
      </w:r>
      <w:r w:rsidR="00512C93">
        <w:t xml:space="preserve"> </w:t>
      </w:r>
    </w:p>
    <w:p w14:paraId="1F8438FF" w14:textId="3908C834" w:rsidR="00091763" w:rsidRDefault="00091763" w:rsidP="00091763">
      <w:pPr>
        <w:pStyle w:val="TSB-Level1Numbers"/>
      </w:pPr>
      <w:r>
        <w:t>Individuals have the right to obtain confirmation that their data is</w:t>
      </w:r>
      <w:r w:rsidR="00F44385">
        <w:t xml:space="preserve"> being</w:t>
      </w:r>
      <w:r>
        <w:t xml:space="preserve"> processed. </w:t>
      </w:r>
    </w:p>
    <w:p w14:paraId="36505B0D" w14:textId="52F64407" w:rsidR="00091763" w:rsidRDefault="00091763" w:rsidP="00091763">
      <w:pPr>
        <w:pStyle w:val="TSB-Level1Numbers"/>
      </w:pPr>
      <w:r>
        <w:t xml:space="preserve">Individuals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lastRenderedPageBreak/>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7" w:name="_The_right_to_1"/>
      <w:bookmarkEnd w:id="17"/>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8" w:name="_The_right_to_2"/>
      <w:bookmarkEnd w:id="18"/>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t xml:space="preserve">When the individual withdraws their consent </w:t>
      </w:r>
    </w:p>
    <w:p w14:paraId="3348B47A" w14:textId="0E18D042" w:rsidR="007A2819" w:rsidRDefault="007A2819" w:rsidP="007A2819">
      <w:pPr>
        <w:pStyle w:val="TSB-PolicyBullets"/>
      </w:pPr>
      <w:r>
        <w:lastRenderedPageBreak/>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4328FE03" w14:textId="40703D88" w:rsidR="00C01D6D" w:rsidRDefault="00C01D6D" w:rsidP="00C01D6D">
      <w:pPr>
        <w:pStyle w:val="Heading10"/>
      </w:pPr>
      <w:bookmarkStart w:id="19" w:name="_The_right_to_3"/>
      <w:bookmarkEnd w:id="19"/>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t xml:space="preserve">Where an individual contests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lastRenderedPageBreak/>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20" w:name="_The_right_to_4"/>
      <w:bookmarkEnd w:id="20"/>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t xml:space="preserve">Where the request is complex, or a number of requests have been received, the timeframe can be extended by two months, ensuring that the individual is </w:t>
      </w:r>
      <w:r>
        <w:lastRenderedPageBreak/>
        <w:t>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1" w:name="_The_right_to_5"/>
      <w:bookmarkEnd w:id="21"/>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2" w:name="Automateddecisionmaking"/>
      <w:r>
        <w:lastRenderedPageBreak/>
        <w:t>Automated decision making</w:t>
      </w:r>
      <w:r w:rsidR="00D741AD">
        <w:t xml:space="preserve"> and profiling</w:t>
      </w:r>
    </w:p>
    <w:bookmarkEnd w:id="22"/>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c interest on the basis of Union/Member State</w:t>
      </w:r>
      <w:r>
        <w:t xml:space="preserve"> law.</w:t>
      </w:r>
    </w:p>
    <w:p w14:paraId="445D365B" w14:textId="77777777" w:rsidR="00AE230F" w:rsidRDefault="00AE230F" w:rsidP="00AE230F">
      <w:pPr>
        <w:pStyle w:val="Heading10"/>
      </w:pPr>
      <w:bookmarkStart w:id="23" w:name="_Privacy_by_design"/>
      <w:bookmarkEnd w:id="23"/>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lastRenderedPageBreak/>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7F9EA9BB" w14:textId="13B8DB5D" w:rsidR="00972ACB" w:rsidRPr="00060FAA" w:rsidRDefault="00972ACB" w:rsidP="00CC20DC">
      <w:pPr>
        <w:pStyle w:val="TSB-Level1Numbers"/>
      </w:pPr>
      <w:r>
        <w:t>See appendix for impact assessment toolkit.</w:t>
      </w:r>
    </w:p>
    <w:p w14:paraId="16EA3126" w14:textId="02A2C45F" w:rsidR="00C01D6D" w:rsidRDefault="00C01D6D" w:rsidP="00C01D6D">
      <w:pPr>
        <w:pStyle w:val="Heading10"/>
      </w:pPr>
      <w:bookmarkStart w:id="24" w:name="_Data_breaches"/>
      <w:bookmarkEnd w:id="24"/>
      <w:r>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4E092352" w:rsidR="00263313" w:rsidRPr="00D06F65" w:rsidRDefault="00263313" w:rsidP="00263313">
      <w:pPr>
        <w:pStyle w:val="TSB-Level1Numbers"/>
      </w:pPr>
      <w:r>
        <w:t xml:space="preserve">The </w:t>
      </w:r>
      <w:proofErr w:type="spellStart"/>
      <w:r w:rsidR="00912B11">
        <w:rPr>
          <w:b/>
          <w:color w:val="000000" w:themeColor="text1"/>
        </w:rPr>
        <w:t>H</w:t>
      </w:r>
      <w:r w:rsidRPr="00E049F3">
        <w:rPr>
          <w:b/>
          <w:color w:val="000000" w:themeColor="text1"/>
        </w:rPr>
        <w:t>eadteacher</w:t>
      </w:r>
      <w:proofErr w:type="spellEnd"/>
      <w:r>
        <w:t xml:space="preserve"> 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lastRenderedPageBreak/>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25" w:name="_Damage_caused_by"/>
      <w:bookmarkStart w:id="26" w:name="_Section_3"/>
      <w:bookmarkStart w:id="27" w:name="_Fair_processing"/>
      <w:bookmarkStart w:id="28" w:name="_Section_4"/>
      <w:bookmarkStart w:id="29" w:name="_Data_security"/>
      <w:bookmarkEnd w:id="25"/>
      <w:bookmarkEnd w:id="26"/>
      <w:bookmarkEnd w:id="27"/>
      <w:bookmarkEnd w:id="28"/>
      <w:bookmarkEnd w:id="29"/>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t xml:space="preserve">All electronic devices 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5AE48130" w:rsidR="003A06CC" w:rsidRDefault="007A6016" w:rsidP="00637B95">
      <w:pPr>
        <w:pStyle w:val="TSB-Level1Numbers"/>
      </w:pPr>
      <w:r>
        <w:t>Staff will be provided with a school laptop to use for wor</w:t>
      </w:r>
      <w:r w:rsidR="00370374">
        <w:t xml:space="preserve">k purposes, staff will sign the ICT Agreement and adhere to the terms set out. Governors will sign the ICT Agreement and take the necessary precautions to adhere to the conditions of using their own laptop for school purposes. </w:t>
      </w:r>
    </w:p>
    <w:p w14:paraId="226AA0DF" w14:textId="77777777" w:rsidR="003A06CC" w:rsidRDefault="003A06CC" w:rsidP="00637B95">
      <w:pPr>
        <w:pStyle w:val="TSB-Level1Numbers"/>
      </w:pPr>
      <w:r>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lastRenderedPageBreak/>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584D274C" w14:textId="4B5E346A"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4CBD1A92" w14:textId="1CA1D734"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FA0B2A">
        <w:t xml:space="preserve"> on a Termly</w:t>
      </w:r>
      <w:r w:rsidR="008B0405">
        <w:t xml:space="preserve"> basis.</w:t>
      </w:r>
      <w:r>
        <w:t xml:space="preserve"> If an increased risk in vandalism/burglary/theft is identified, extra measures to secure data storage will be put in place.</w:t>
      </w:r>
    </w:p>
    <w:p w14:paraId="0DB12BD5" w14:textId="25A1541B" w:rsidR="003A06CC" w:rsidRDefault="00E049F3" w:rsidP="00CC20DC">
      <w:pPr>
        <w:pStyle w:val="TSB-Level1Numbers"/>
        <w:numPr>
          <w:ilvl w:val="1"/>
          <w:numId w:val="9"/>
        </w:numPr>
      </w:pPr>
      <w:r>
        <w:rPr>
          <w:color w:val="000000" w:themeColor="text1"/>
        </w:rPr>
        <w:t>Leverton Church of England Academy</w:t>
      </w:r>
      <w:r w:rsidR="003A06CC">
        <w:t xml:space="preserve"> takes its duties under </w:t>
      </w:r>
      <w:r w:rsidR="00060FAA">
        <w:t>the GDPR</w:t>
      </w:r>
      <w:r w:rsidR="003A06CC">
        <w:t xml:space="preserve"> seriously and any unauthorised disclosure may result in disciplinary action.</w:t>
      </w:r>
    </w:p>
    <w:p w14:paraId="60EB4738" w14:textId="4BBE3B99" w:rsidR="0046225A" w:rsidRPr="0046225A" w:rsidRDefault="0046225A" w:rsidP="00CC20DC">
      <w:pPr>
        <w:pStyle w:val="TSB-Level1Numbers"/>
        <w:numPr>
          <w:ilvl w:val="1"/>
          <w:numId w:val="9"/>
        </w:numPr>
      </w:pPr>
      <w:r w:rsidRPr="0046225A">
        <w:t xml:space="preserve">The </w:t>
      </w:r>
      <w:r w:rsidR="00E049F3">
        <w:rPr>
          <w:color w:val="000000" w:themeColor="text1"/>
        </w:rPr>
        <w:t>Office Manager</w:t>
      </w:r>
      <w:r w:rsidR="00FE7B9B">
        <w:t xml:space="preserve"> </w:t>
      </w:r>
      <w:r w:rsidRPr="0046225A">
        <w:t>is responsible for continuity and recovery measures are in place to ensure the security of protected data</w:t>
      </w:r>
      <w:r w:rsidR="00633076">
        <w:t>.</w:t>
      </w:r>
      <w:r w:rsidRPr="0046225A">
        <w:t xml:space="preserve"> </w:t>
      </w:r>
    </w:p>
    <w:p w14:paraId="79F88526" w14:textId="77777777" w:rsidR="000476F9" w:rsidRDefault="000476F9" w:rsidP="000476F9">
      <w:pPr>
        <w:pStyle w:val="Heading10"/>
      </w:pPr>
      <w:bookmarkStart w:id="30" w:name="_Subject_consent"/>
      <w:bookmarkStart w:id="31" w:name="_Rights_to_access"/>
      <w:bookmarkStart w:id="32" w:name="_Publication_of_information"/>
      <w:bookmarkEnd w:id="30"/>
      <w:bookmarkEnd w:id="31"/>
      <w:bookmarkEnd w:id="32"/>
      <w:r>
        <w:t>Publication of information</w:t>
      </w:r>
    </w:p>
    <w:p w14:paraId="4E190601" w14:textId="02336AD0" w:rsidR="000476F9" w:rsidRDefault="00E049F3" w:rsidP="000476F9">
      <w:pPr>
        <w:pStyle w:val="TSB-Level1Numbers"/>
      </w:pPr>
      <w:r>
        <w:rPr>
          <w:color w:val="000000" w:themeColor="text1"/>
        </w:rPr>
        <w:t>Leverton Church of England Academy</w:t>
      </w:r>
      <w:r w:rsidR="000476F9" w:rsidRPr="000476F9">
        <w:rPr>
          <w:color w:val="FFD006"/>
        </w:rPr>
        <w:t xml:space="preserve"> </w:t>
      </w:r>
      <w:r w:rsidR="000476F9">
        <w:t>publish</w:t>
      </w:r>
      <w:r w:rsidR="00823A12">
        <w:t>es</w:t>
      </w:r>
      <w:r w:rsidR="000476F9">
        <w:t xml:space="preserve"> on </w:t>
      </w:r>
      <w:r>
        <w:t>its website,</w:t>
      </w:r>
      <w:r w:rsidR="000476F9">
        <w:t xml:space="preserve"> information that will be made routinely available, including:</w:t>
      </w:r>
    </w:p>
    <w:p w14:paraId="3108304D" w14:textId="25F8BCA0" w:rsidR="000476F9" w:rsidRDefault="000476F9" w:rsidP="009326AD">
      <w:pPr>
        <w:pStyle w:val="TSB-PolicyBullets"/>
      </w:pPr>
      <w:r>
        <w:t>Policies and procedures</w:t>
      </w:r>
    </w:p>
    <w:p w14:paraId="2231CEF2" w14:textId="526919AC" w:rsidR="000476F9" w:rsidRDefault="000476F9" w:rsidP="009326AD">
      <w:pPr>
        <w:pStyle w:val="TSB-PolicyBullets"/>
      </w:pPr>
      <w:r>
        <w:t>Minutes of meetings</w:t>
      </w:r>
    </w:p>
    <w:p w14:paraId="6BDCCCA3" w14:textId="250ABA45" w:rsidR="000476F9" w:rsidRDefault="000476F9" w:rsidP="009326AD">
      <w:pPr>
        <w:pStyle w:val="TSB-PolicyBullets"/>
      </w:pPr>
      <w:r>
        <w:t>Annual reports</w:t>
      </w:r>
    </w:p>
    <w:p w14:paraId="10A3884C" w14:textId="2798BA4A" w:rsidR="000476F9" w:rsidRDefault="000476F9" w:rsidP="009326AD">
      <w:pPr>
        <w:pStyle w:val="TSB-PolicyBullets"/>
      </w:pPr>
      <w:r>
        <w:t>Financial information</w:t>
      </w:r>
    </w:p>
    <w:p w14:paraId="6CB0817B" w14:textId="77777777" w:rsidR="000476F9" w:rsidRDefault="000476F9" w:rsidP="000476F9">
      <w:pPr>
        <w:pStyle w:val="TSB-Level1Numbers"/>
      </w:pPr>
      <w:r>
        <w:t xml:space="preserve">Classes of information specified in the publication scheme </w:t>
      </w:r>
      <w:r w:rsidR="00823A12">
        <w:t>are</w:t>
      </w:r>
      <w:r>
        <w:t xml:space="preserve"> made available quickly and easily on request.</w:t>
      </w:r>
    </w:p>
    <w:p w14:paraId="4A643C86" w14:textId="405FC956" w:rsidR="000476F9" w:rsidRDefault="00E049F3" w:rsidP="000476F9">
      <w:pPr>
        <w:pStyle w:val="TSB-Level1Numbers"/>
      </w:pPr>
      <w:r>
        <w:rPr>
          <w:color w:val="000000" w:themeColor="text1"/>
        </w:rPr>
        <w:lastRenderedPageBreak/>
        <w:t>Leverton Church of England Academy</w:t>
      </w:r>
      <w:r w:rsidR="000476F9">
        <w:t xml:space="preserve"> </w:t>
      </w:r>
      <w:r w:rsidR="00F714F5">
        <w:t xml:space="preserve">will </w:t>
      </w:r>
      <w:r w:rsidR="000476F9">
        <w:t xml:space="preserve">not publish any personal information, including photos, on its website without the permission of the affected individual. </w:t>
      </w:r>
    </w:p>
    <w:p w14:paraId="0272CFCD" w14:textId="0F275E92" w:rsidR="000476F9" w:rsidRDefault="000476F9" w:rsidP="000476F9">
      <w:pPr>
        <w:pStyle w:val="TSB-Level1Numbers"/>
      </w:pPr>
      <w:r>
        <w:t xml:space="preserve">When uploading information to the school website, staff </w:t>
      </w:r>
      <w:r w:rsidR="00823A12">
        <w:t>are</w:t>
      </w:r>
      <w:r>
        <w:t xml:space="preserve"> considerate of any metadata or deletions which could be accessed in documents and images on the site. </w:t>
      </w:r>
    </w:p>
    <w:p w14:paraId="099AAD43" w14:textId="77777777" w:rsidR="000476F9" w:rsidRDefault="000476F9" w:rsidP="000476F9">
      <w:pPr>
        <w:pStyle w:val="Heading10"/>
      </w:pPr>
      <w:bookmarkStart w:id="33" w:name="_CCTV_and_photography"/>
      <w:bookmarkEnd w:id="33"/>
      <w:r>
        <w:t>CCTV and photography</w:t>
      </w:r>
    </w:p>
    <w:p w14:paraId="0DF5A941" w14:textId="7E5E42CF" w:rsidR="000476F9" w:rsidRDefault="00FE7B9B" w:rsidP="000476F9">
      <w:pPr>
        <w:pStyle w:val="TSB-Level1Numbers"/>
      </w:pPr>
      <w:r w:rsidRPr="00CC20DC">
        <w:t>The school</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246AD8C7" w14:textId="10AAB78C" w:rsidR="000476F9" w:rsidRDefault="00FE7B9B" w:rsidP="000476F9">
      <w:pPr>
        <w:pStyle w:val="TSB-Level1Numbers"/>
      </w:pPr>
      <w:r w:rsidRPr="00CC20DC">
        <w:t>The school n</w:t>
      </w:r>
      <w:r w:rsidR="000476F9">
        <w:t>otifies all pupils, staff and visitors of the purpose for collecting CCTV images via notice boards, letters and email.</w:t>
      </w:r>
    </w:p>
    <w:p w14:paraId="320B2166" w14:textId="77777777" w:rsidR="000476F9" w:rsidRDefault="000476F9" w:rsidP="000476F9">
      <w:pPr>
        <w:pStyle w:val="TSB-Level1Numbers"/>
      </w:pPr>
      <w:r>
        <w:t>Cameras are only placed where they do not intrude on anyone’s privacy and are necessary to fulfil their purpose.</w:t>
      </w:r>
    </w:p>
    <w:p w14:paraId="700D12BE" w14:textId="4095BFCE" w:rsidR="000476F9" w:rsidRDefault="00FE7B9B" w:rsidP="000476F9">
      <w:pPr>
        <w:pStyle w:val="TSB-Level1Numbers"/>
      </w:pPr>
      <w:r w:rsidRPr="00CC20DC">
        <w:t>All</w:t>
      </w:r>
      <w:r w:rsidR="000476F9">
        <w:t xml:space="preserve"> CCTV footage </w:t>
      </w:r>
      <w:r>
        <w:t xml:space="preserve">will be kept </w:t>
      </w:r>
      <w:r w:rsidR="00E049F3">
        <w:t>for One Month</w:t>
      </w:r>
      <w:r w:rsidR="000476F9" w:rsidRPr="00A62A1B">
        <w:rPr>
          <w:color w:val="FFD006"/>
        </w:rPr>
        <w:t xml:space="preserve"> </w:t>
      </w:r>
      <w:r w:rsidR="000476F9">
        <w:t xml:space="preserve">for security </w:t>
      </w:r>
      <w:r w:rsidR="00213352">
        <w:t>purposes;</w:t>
      </w:r>
      <w:r w:rsidR="00E049F3">
        <w:t xml:space="preserve"> the Office Manager </w:t>
      </w:r>
      <w:r w:rsidR="000476F9">
        <w:t xml:space="preserve">is responsible for keeping the records secure and allowing access. </w:t>
      </w:r>
    </w:p>
    <w:p w14:paraId="4094EC8F" w14:textId="1D828C00" w:rsidR="000476F9" w:rsidRDefault="000476F9" w:rsidP="000476F9">
      <w:pPr>
        <w:pStyle w:val="TSB-Level1Numbers"/>
      </w:pPr>
      <w:r>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p</w:t>
      </w:r>
      <w:r w:rsidR="008E725A">
        <w:t>articular usage from the parent</w:t>
      </w:r>
      <w:r>
        <w:t xml:space="preserve"> of the pupil.</w:t>
      </w:r>
    </w:p>
    <w:p w14:paraId="4A4C174B" w14:textId="37E3D4E1" w:rsidR="000476F9" w:rsidRDefault="000476F9" w:rsidP="000476F9">
      <w:pPr>
        <w:pStyle w:val="TSB-Level1Numbers"/>
      </w:pPr>
      <w:r>
        <w:t xml:space="preserve">Precautions, as outlined in the </w:t>
      </w:r>
      <w:r w:rsidRPr="00E049F3">
        <w:rPr>
          <w:color w:val="000000" w:themeColor="text1"/>
        </w:rPr>
        <w:t xml:space="preserve">Photography </w:t>
      </w:r>
      <w:r w:rsidR="00FE7B9B" w:rsidRPr="00E049F3">
        <w:rPr>
          <w:color w:val="000000" w:themeColor="text1"/>
        </w:rPr>
        <w:t xml:space="preserve">and Videos at School </w:t>
      </w:r>
      <w:r w:rsidRPr="00E049F3">
        <w:rPr>
          <w:color w:val="000000" w:themeColor="text1"/>
        </w:rPr>
        <w:t>Policy</w:t>
      </w:r>
      <w:r>
        <w:t xml:space="preserve">, </w:t>
      </w:r>
      <w:r w:rsidR="00A62A1B">
        <w:t>are</w:t>
      </w:r>
      <w:r>
        <w:t xml:space="preserve"> taken when publishing photographs of pupils, in print, video or on the </w:t>
      </w:r>
      <w:r w:rsidR="004A4089">
        <w:t xml:space="preserve">school </w:t>
      </w:r>
      <w:r>
        <w:t xml:space="preserve">website.   </w:t>
      </w:r>
    </w:p>
    <w:p w14:paraId="6426753B" w14:textId="27853767"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326C423C" w14:textId="77777777" w:rsidR="00213352" w:rsidRDefault="00213352" w:rsidP="00213352">
      <w:pPr>
        <w:pStyle w:val="Heading10"/>
      </w:pPr>
      <w:bookmarkStart w:id="34" w:name="_Data_retention"/>
      <w:bookmarkEnd w:id="34"/>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5" w:name="_DBS_data"/>
      <w:bookmarkEnd w:id="35"/>
      <w:r>
        <w:t>DBS data</w:t>
      </w:r>
    </w:p>
    <w:p w14:paraId="44BDBC47" w14:textId="77777777" w:rsidR="00BF4518" w:rsidRDefault="0046225A" w:rsidP="00BF4518">
      <w:pPr>
        <w:pStyle w:val="TSB-Level1Numbers"/>
      </w:pPr>
      <w:r>
        <w:lastRenderedPageBreak/>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66208C">
        <w:t>Policy review</w:t>
      </w:r>
    </w:p>
    <w:p w14:paraId="5A8D4C9F" w14:textId="342979B6" w:rsidR="0055675B" w:rsidRPr="00540DFC" w:rsidRDefault="0055675B" w:rsidP="007D26DA">
      <w:pPr>
        <w:pStyle w:val="TSB-Level1Numbers"/>
      </w:pPr>
      <w:r w:rsidRPr="007D26DA">
        <w:t>This policy is reviewed every</w:t>
      </w:r>
      <w:r w:rsidR="00E049F3">
        <w:t xml:space="preserve"> Two Years by the Office Manager</w:t>
      </w:r>
      <w:r w:rsidR="007F701D" w:rsidRPr="007D26DA">
        <w:rPr>
          <w:color w:val="FFD006"/>
        </w:rPr>
        <w:t xml:space="preserve"> </w:t>
      </w:r>
      <w:r w:rsidRPr="007D26DA">
        <w:t xml:space="preserve">and the </w:t>
      </w:r>
      <w:proofErr w:type="spellStart"/>
      <w:r w:rsidR="00E049F3">
        <w:rPr>
          <w:color w:val="000000" w:themeColor="text1"/>
        </w:rPr>
        <w:t>H</w:t>
      </w:r>
      <w:r w:rsidRPr="00E049F3">
        <w:rPr>
          <w:color w:val="000000" w:themeColor="text1"/>
        </w:rPr>
        <w:t>eadteacher</w:t>
      </w:r>
      <w:proofErr w:type="spellEnd"/>
      <w:r w:rsidRPr="00E049F3">
        <w:rPr>
          <w:color w:val="000000" w:themeColor="text1"/>
        </w:rPr>
        <w:t>.</w:t>
      </w:r>
    </w:p>
    <w:p w14:paraId="0A872436" w14:textId="5F2F08C5" w:rsidR="0066208C" w:rsidRDefault="00D4482B" w:rsidP="00AE38D0">
      <w:pPr>
        <w:pStyle w:val="TSB-Level1Numbers"/>
        <w:numPr>
          <w:ilvl w:val="0"/>
          <w:numId w:val="0"/>
        </w:numPr>
        <w:ind w:left="1077"/>
      </w:pPr>
      <w:r w:rsidRPr="007D26DA">
        <w:t xml:space="preserve">The </w:t>
      </w:r>
      <w:r w:rsidR="00FE7FCE">
        <w:t xml:space="preserve">next </w:t>
      </w:r>
      <w:r w:rsidRPr="007D26DA">
        <w:t>scheduled</w:t>
      </w:r>
      <w:r w:rsidR="00E049F3">
        <w:t xml:space="preserve"> review date for this policy is April 2020</w:t>
      </w:r>
    </w:p>
    <w:p w14:paraId="35C43196" w14:textId="77777777" w:rsidR="00972ACB" w:rsidRDefault="00972ACB" w:rsidP="00AE38D0">
      <w:pPr>
        <w:pStyle w:val="TSB-Level1Numbers"/>
        <w:numPr>
          <w:ilvl w:val="0"/>
          <w:numId w:val="0"/>
        </w:numPr>
        <w:ind w:left="1077"/>
      </w:pPr>
    </w:p>
    <w:p w14:paraId="42AF272D" w14:textId="77777777" w:rsidR="00972ACB" w:rsidRDefault="00972ACB" w:rsidP="00AE38D0">
      <w:pPr>
        <w:pStyle w:val="TSB-Level1Numbers"/>
        <w:numPr>
          <w:ilvl w:val="0"/>
          <w:numId w:val="0"/>
        </w:numPr>
        <w:ind w:left="1077"/>
      </w:pPr>
    </w:p>
    <w:p w14:paraId="547EC176" w14:textId="6BF2BA13" w:rsidR="00972ACB" w:rsidRDefault="00972ACB" w:rsidP="00AE38D0">
      <w:pPr>
        <w:pStyle w:val="TSB-Level1Numbers"/>
        <w:numPr>
          <w:ilvl w:val="0"/>
          <w:numId w:val="0"/>
        </w:numPr>
        <w:ind w:left="1077"/>
        <w:rPr>
          <w:b/>
        </w:rPr>
      </w:pPr>
      <w:r>
        <w:rPr>
          <w:b/>
        </w:rPr>
        <w:t>APPENDIX</w:t>
      </w:r>
    </w:p>
    <w:p w14:paraId="1DD0BD16" w14:textId="77777777" w:rsidR="00972ACB" w:rsidRDefault="00972ACB" w:rsidP="00AE38D0">
      <w:pPr>
        <w:pStyle w:val="TSB-Level1Numbers"/>
        <w:numPr>
          <w:ilvl w:val="0"/>
          <w:numId w:val="0"/>
        </w:numPr>
        <w:ind w:left="1077"/>
        <w:rPr>
          <w:b/>
        </w:rPr>
      </w:pPr>
    </w:p>
    <w:p w14:paraId="59D956DF" w14:textId="12741F88" w:rsidR="00972ACB" w:rsidRPr="00972ACB" w:rsidRDefault="00972ACB" w:rsidP="00972ACB">
      <w:pPr>
        <w:pStyle w:val="TSB-Level1Numbers"/>
        <w:numPr>
          <w:ilvl w:val="0"/>
          <w:numId w:val="25"/>
        </w:numPr>
        <w:rPr>
          <w:b/>
        </w:rPr>
      </w:pPr>
      <w:r>
        <w:t>Impact assessment toolkit.</w:t>
      </w:r>
      <w:hyperlink r:id="rId10" w:history="1">
        <w:r w:rsidR="00831DE9" w:rsidRPr="00831DE9">
          <w:rPr>
            <w:rStyle w:val="Hyperlink"/>
          </w:rPr>
          <w:t>..\..\GDPR\Data protection impact assessment template.docx</w:t>
        </w:r>
      </w:hyperlink>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322AB1">
      <w:headerReference w:type="even" r:id="rId11"/>
      <w:headerReference w:type="default" r:id="rId12"/>
      <w:footerReference w:type="default" r:id="rId13"/>
      <w:headerReference w:type="first" r:id="rId14"/>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F28F7A" w14:textId="77777777" w:rsidR="002B633E" w:rsidRDefault="002B633E" w:rsidP="00AD4155">
      <w:r>
        <w:separator/>
      </w:r>
    </w:p>
  </w:endnote>
  <w:endnote w:type="continuationSeparator" w:id="0">
    <w:p w14:paraId="5569F30B" w14:textId="77777777" w:rsidR="002B633E" w:rsidRDefault="002B633E"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embedRegular r:id="rId1" w:fontKey="{5FAAD430-F2E6-41D5-93FD-F799E08D85C8}"/>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AB9F358D-0611-4A83-A4D1-099ACF496B65}"/>
  </w:font>
  <w:font w:name="Gabriola">
    <w:panose1 w:val="04040605051002020D02"/>
    <w:charset w:val="00"/>
    <w:family w:val="decorative"/>
    <w:pitch w:val="variable"/>
    <w:sig w:usb0="E00002EF" w:usb1="5000204B" w:usb2="00000000" w:usb3="00000000" w:csb0="0000009F" w:csb1="00000000"/>
    <w:embedRegular r:id="rId3" w:fontKey="{520ADEFB-EBE4-454F-8490-D5A0C6A176DF}"/>
  </w:font>
  <w:font w:name="Comic Sans MS">
    <w:panose1 w:val="030F0702030302020204"/>
    <w:charset w:val="00"/>
    <w:family w:val="script"/>
    <w:pitch w:val="variable"/>
    <w:sig w:usb0="00000287" w:usb1="40000013" w:usb2="00000000" w:usb3="00000000" w:csb0="0000009F" w:csb1="00000000"/>
    <w:embedRegular r:id="rId4" w:fontKey="{BF6DDFCF-841D-4405-8D2B-2CA7FC1BF4D5}"/>
    <w:embedBold r:id="rId5" w:fontKey="{47198A7A-2A3C-4AF2-8DA2-444E6BA1EA8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2B1A3" w14:textId="77777777" w:rsidR="00D11741" w:rsidRPr="00E71485" w:rsidRDefault="00D11741" w:rsidP="00E71485">
    <w:pPr>
      <w:pStyle w:val="Footer"/>
    </w:pPr>
    <w:r>
      <w:rPr>
        <w:noProof/>
        <w:lang w:val="en-US"/>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9ADFC0" w14:textId="77777777" w:rsidR="002B633E" w:rsidRDefault="002B633E" w:rsidP="00AD4155">
      <w:r>
        <w:separator/>
      </w:r>
    </w:p>
  </w:footnote>
  <w:footnote w:type="continuationSeparator" w:id="0">
    <w:p w14:paraId="74D454B0" w14:textId="77777777" w:rsidR="002B633E" w:rsidRDefault="002B633E" w:rsidP="00AD41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60F3B" w14:textId="77777777" w:rsidR="00D11741" w:rsidRDefault="002B633E">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9E2F6" w14:textId="77777777" w:rsidR="00D11741" w:rsidRDefault="002B633E">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CDE0A9" w14:textId="5A661EEA" w:rsidR="00D11741" w:rsidRPr="00E76959" w:rsidRDefault="00D11741" w:rsidP="00E7695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3CFEB" w14:textId="77777777" w:rsidR="00D11741" w:rsidRDefault="002B633E">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72237374"/>
    <w:multiLevelType w:val="hybridMultilevel"/>
    <w:tmpl w:val="DBB2CD32"/>
    <w:lvl w:ilvl="0" w:tplc="D5D01E04">
      <w:start w:val="1"/>
      <w:numFmt w:val="decimal"/>
      <w:lvlText w:val="%1."/>
      <w:lvlJc w:val="left"/>
      <w:pPr>
        <w:ind w:left="1437" w:hanging="360"/>
      </w:pPr>
      <w:rPr>
        <w:rFonts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19">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9"/>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 w:numId="25">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86D75"/>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17CD6"/>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50C3"/>
    <w:rsid w:val="0026621C"/>
    <w:rsid w:val="00266795"/>
    <w:rsid w:val="00275D88"/>
    <w:rsid w:val="0028203B"/>
    <w:rsid w:val="00283795"/>
    <w:rsid w:val="0028407E"/>
    <w:rsid w:val="00285028"/>
    <w:rsid w:val="0029265C"/>
    <w:rsid w:val="002A0C00"/>
    <w:rsid w:val="002A2040"/>
    <w:rsid w:val="002A3920"/>
    <w:rsid w:val="002A3E67"/>
    <w:rsid w:val="002A43B2"/>
    <w:rsid w:val="002B633E"/>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374"/>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1F5"/>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4C4A"/>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07A7"/>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3D41"/>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A7618"/>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4B26"/>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A6016"/>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4F6"/>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31DE9"/>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2B11"/>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ACB"/>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36B1"/>
    <w:rsid w:val="00AA491D"/>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2E02"/>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55AB"/>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2825"/>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404"/>
    <w:rsid w:val="00DF7667"/>
    <w:rsid w:val="00E049F3"/>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0B2A"/>
    <w:rsid w:val="00FA6D88"/>
    <w:rsid w:val="00FA7639"/>
    <w:rsid w:val="00FB4311"/>
    <w:rsid w:val="00FB7004"/>
    <w:rsid w:val="00FB7C7F"/>
    <w:rsid w:val="00FB7E88"/>
    <w:rsid w:val="00FC3F44"/>
    <w:rsid w:val="00FC616F"/>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26125D3B-1E97-45E5-8ECA-E51691393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GDPR/Data%20protection%20impact%20assessment%20template.docx"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E69F7C-BAA0-4D02-8AEA-F01EEC622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Pages>
  <Words>5226</Words>
  <Characters>29794</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Zoe Sirrell</cp:lastModifiedBy>
  <cp:revision>11</cp:revision>
  <cp:lastPrinted>2017-05-15T14:37:00Z</cp:lastPrinted>
  <dcterms:created xsi:type="dcterms:W3CDTF">2018-04-24T13:02:00Z</dcterms:created>
  <dcterms:modified xsi:type="dcterms:W3CDTF">2018-05-01T08:58:00Z</dcterms:modified>
</cp:coreProperties>
</file>